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00133D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454B3">
        <w:rPr>
          <w:b/>
          <w:bCs/>
          <w:sz w:val="32"/>
          <w:szCs w:val="32"/>
        </w:rPr>
        <w:t>Mont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1A77B" w14:textId="77777777" w:rsidR="002B0225" w:rsidRDefault="002B02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5A0A786" w:rsidR="00CB37D9" w:rsidRPr="002B0225" w:rsidRDefault="00CB37D9" w:rsidP="002B02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85287" w14:textId="77777777" w:rsidR="002B0225" w:rsidRDefault="002B0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ACAD5" w14:textId="77777777" w:rsidR="002B0225" w:rsidRDefault="002B02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9AB06AB" w:rsidR="00AD6FC0" w:rsidRPr="002B0225" w:rsidRDefault="00AD6FC0" w:rsidP="002B02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6158E" w14:textId="77777777" w:rsidR="002B0225" w:rsidRDefault="002B02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B0225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454B3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